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/ Vzor vlastného návrhu plnenia</w:t>
      </w:r>
    </w:p>
    <w:p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:rsidR="00DF0A90" w:rsidRPr="00945732" w:rsidRDefault="00E36325" w:rsidP="00DF0A90">
      <w:pPr>
        <w:ind w:left="357"/>
        <w:jc w:val="both"/>
        <w:rPr>
          <w:rFonts w:ascii="Arial Narrow" w:hAnsi="Arial Narrow" w:cs="Helvetica"/>
          <w:sz w:val="22"/>
          <w:szCs w:val="22"/>
          <w:shd w:val="clear" w:color="auto" w:fill="FFFFFF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CC34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Širokouhlé digitálne kamery</w:t>
      </w:r>
      <w:r w:rsidR="005553DA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2</w:t>
      </w:r>
    </w:p>
    <w:p w:rsidR="00E36325" w:rsidRPr="00945732" w:rsidRDefault="005553DA" w:rsidP="00DF0A90">
      <w:pPr>
        <w:ind w:left="357"/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  <w:t xml:space="preserve">          </w:t>
      </w:r>
      <w:r w:rsidR="0060285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945732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945732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Pr="005553DA">
        <w:rPr>
          <w:rFonts w:ascii="Arial Narrow" w:hAnsi="Arial Narrow" w:cs="Helvetica"/>
          <w:sz w:val="22"/>
          <w:szCs w:val="22"/>
          <w:shd w:val="clear" w:color="auto" w:fill="FFFFFF"/>
        </w:rPr>
        <w:t>39924</w:t>
      </w:r>
      <w:r w:rsidR="00E25256" w:rsidRPr="00945732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:rsidR="009C64DB" w:rsidRPr="00945732" w:rsidRDefault="00E36325" w:rsidP="00DF0A90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sz w:val="22"/>
          <w:szCs w:val="22"/>
          <w:lang w:val="sk-SK"/>
        </w:rPr>
        <w:t xml:space="preserve">Predmetom zákazky je </w:t>
      </w:r>
      <w:r w:rsidR="00193F7D" w:rsidRPr="00945732">
        <w:rPr>
          <w:rFonts w:ascii="Arial Narrow" w:hAnsi="Arial Narrow"/>
          <w:sz w:val="22"/>
          <w:szCs w:val="22"/>
          <w:lang w:val="sk-SK"/>
        </w:rPr>
        <w:t>nákup</w:t>
      </w:r>
      <w:r w:rsidR="00332786" w:rsidRPr="00945732">
        <w:rPr>
          <w:rFonts w:ascii="Arial Narrow" w:hAnsi="Arial Narrow"/>
          <w:sz w:val="22"/>
          <w:szCs w:val="22"/>
          <w:lang w:val="sk-SK"/>
        </w:rPr>
        <w:t xml:space="preserve"> </w:t>
      </w:r>
      <w:r w:rsidR="00CC3451" w:rsidRPr="00945732">
        <w:rPr>
          <w:rFonts w:ascii="Arial Narrow" w:hAnsi="Arial Narrow"/>
          <w:sz w:val="22"/>
          <w:szCs w:val="22"/>
        </w:rPr>
        <w:t>širokouhlých digitálnych kamier</w:t>
      </w:r>
      <w:r w:rsidR="009C64DB" w:rsidRPr="00945732">
        <w:rPr>
          <w:rFonts w:ascii="Arial Narrow" w:hAnsi="Arial Narrow"/>
          <w:sz w:val="22"/>
          <w:szCs w:val="22"/>
          <w:lang w:val="sk-SK"/>
        </w:rPr>
        <w:t xml:space="preserve"> a s tým súvisiace služby.</w:t>
      </w:r>
    </w:p>
    <w:p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:rsidR="00CC3451" w:rsidRPr="00945732" w:rsidRDefault="00CC3451" w:rsidP="00A5581F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Predmet zákazky je spolufinancovaný z Fondu pre vnútornú bezpečnosť v rámci Fondov pre oblasť vnútorných záležitostí, pre účely projektu: „Budovanie odborných kapacít pre boj proti počítačovej kriminalite“, kód projektu SK 2017 ISF SC5/NC1/A1. </w:t>
      </w:r>
    </w:p>
    <w:p w:rsidR="009E7BD2" w:rsidRPr="00945732" w:rsidRDefault="009E7BD2" w:rsidP="009E7BD2">
      <w:pPr>
        <w:pStyle w:val="Odsekzoznamu"/>
        <w:tabs>
          <w:tab w:val="left" w:pos="708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:rsidR="000541D6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32333200-8 Videokamery</w:t>
      </w:r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after="240" w:line="276" w:lineRule="auto"/>
        <w:ind w:left="0" w:firstLine="709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Doplňujúci kód CPV:</w:t>
      </w:r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76" w:lineRule="auto"/>
        <w:ind w:left="720"/>
        <w:rPr>
          <w:rFonts w:ascii="Arial Narrow" w:eastAsia="Calibri" w:hAnsi="Arial Narrow"/>
          <w:sz w:val="22"/>
          <w:szCs w:val="22"/>
          <w:lang w:val="sk-SK" w:eastAsia="sk-SK"/>
        </w:rPr>
      </w:pP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32321200-1 Audiovizuálne zariadenia</w:t>
      </w:r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76" w:lineRule="auto"/>
        <w:ind w:left="720"/>
        <w:rPr>
          <w:rFonts w:ascii="Arial Narrow" w:eastAsia="Calibri" w:hAnsi="Arial Narrow"/>
          <w:sz w:val="22"/>
          <w:szCs w:val="22"/>
          <w:lang w:val="sk-SK" w:eastAsia="sk-SK"/>
        </w:rPr>
      </w:pP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 xml:space="preserve">32323300-6 </w:t>
      </w:r>
      <w:proofErr w:type="spellStart"/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Videozariadenia</w:t>
      </w:r>
      <w:proofErr w:type="spellEnd"/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line="276" w:lineRule="auto"/>
        <w:ind w:left="720"/>
        <w:rPr>
          <w:rFonts w:ascii="Arial Narrow" w:eastAsia="Calibri" w:hAnsi="Arial Narrow"/>
          <w:sz w:val="22"/>
          <w:szCs w:val="22"/>
          <w:lang w:val="sk-SK" w:eastAsia="sk-SK"/>
        </w:rPr>
      </w:pP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32330000-5 Prístroje na záznam a reprodukciu zvuku a</w:t>
      </w:r>
      <w:r w:rsidR="00A43214">
        <w:rPr>
          <w:rFonts w:ascii="Arial Narrow" w:eastAsia="Calibri" w:hAnsi="Arial Narrow"/>
          <w:sz w:val="22"/>
          <w:szCs w:val="22"/>
          <w:lang w:val="sk-SK" w:eastAsia="sk-SK"/>
        </w:rPr>
        <w:t> </w:t>
      </w:r>
      <w:r w:rsidRPr="00945732">
        <w:rPr>
          <w:rFonts w:ascii="Arial Narrow" w:eastAsia="Calibri" w:hAnsi="Arial Narrow"/>
          <w:sz w:val="22"/>
          <w:szCs w:val="22"/>
          <w:lang w:val="sk-SK" w:eastAsia="sk-SK"/>
        </w:rPr>
        <w:t>obrazu</w:t>
      </w:r>
      <w:r w:rsidR="00A43214">
        <w:rPr>
          <w:rFonts w:ascii="Arial Narrow" w:eastAsia="Calibri" w:hAnsi="Arial Narrow"/>
          <w:sz w:val="22"/>
          <w:szCs w:val="22"/>
          <w:lang w:val="sk-SK" w:eastAsia="sk-SK"/>
        </w:rPr>
        <w:t>.</w:t>
      </w:r>
    </w:p>
    <w:p w:rsidR="00CC3451" w:rsidRPr="00945732" w:rsidRDefault="00CC3451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:rsidR="00F17129" w:rsidRPr="00945732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:rsidR="00F17129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dodanie tovaru do miesta dodania,</w:t>
      </w:r>
    </w:p>
    <w:p w:rsidR="0026458F" w:rsidRPr="00945732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y</w:t>
      </w:r>
      <w:r w:rsidR="00A5294D" w:rsidRPr="00945732">
        <w:rPr>
          <w:rFonts w:ascii="Arial Narrow" w:hAnsi="Arial Narrow"/>
          <w:sz w:val="22"/>
          <w:szCs w:val="22"/>
        </w:rPr>
        <w:t>loženie tovaru v mieste dodania</w:t>
      </w:r>
      <w:r w:rsidR="00A72427" w:rsidRPr="00945732">
        <w:rPr>
          <w:rFonts w:ascii="Arial Narrow" w:hAnsi="Arial Narrow"/>
          <w:sz w:val="22"/>
          <w:szCs w:val="22"/>
          <w:lang w:val="sk-SK"/>
        </w:rPr>
        <w:t>.</w:t>
      </w:r>
    </w:p>
    <w:p w:rsidR="009B4615" w:rsidRPr="00945732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sz w:val="22"/>
          <w:szCs w:val="22"/>
          <w:lang w:eastAsia="cs-CZ"/>
        </w:rPr>
      </w:pPr>
    </w:p>
    <w:p w:rsidR="009B4615" w:rsidRPr="00945732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Pr="00945732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945732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:rsidR="009B4615" w:rsidRPr="00945732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:rsidR="002D563F" w:rsidRPr="00945732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:rsidR="002D563F" w:rsidRPr="00945732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:rsidR="00193F7D" w:rsidRPr="00945732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:rsidR="00DE230D" w:rsidRPr="00945732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</w:t>
      </w:r>
      <w:r w:rsidR="00191BE7" w:rsidRPr="00945732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945732">
        <w:rPr>
          <w:rFonts w:ascii="Arial Narrow" w:hAnsi="Arial Narrow"/>
          <w:sz w:val="22"/>
          <w:szCs w:val="22"/>
        </w:rPr>
        <w:t>24</w:t>
      </w:r>
      <w:r w:rsidR="0026458F" w:rsidRPr="00945732">
        <w:rPr>
          <w:rFonts w:ascii="Arial Narrow" w:hAnsi="Arial Narrow"/>
          <w:sz w:val="22"/>
          <w:szCs w:val="22"/>
        </w:rPr>
        <w:t xml:space="preserve"> </w:t>
      </w:r>
      <w:r w:rsidR="00BE0C6B" w:rsidRPr="00945732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945732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945732">
        <w:rPr>
          <w:rFonts w:ascii="Arial Narrow" w:hAnsi="Arial Narrow"/>
          <w:sz w:val="22"/>
          <w:szCs w:val="22"/>
        </w:rPr>
        <w:t xml:space="preserve">záručná </w:t>
      </w:r>
      <w:r w:rsidR="00191BE7" w:rsidRPr="00945732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945732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945732">
        <w:rPr>
          <w:rFonts w:ascii="Arial Narrow" w:hAnsi="Arial Narrow"/>
          <w:sz w:val="22"/>
          <w:szCs w:val="22"/>
        </w:rPr>
        <w:t xml:space="preserve"> </w:t>
      </w:r>
    </w:p>
    <w:p w:rsidR="00BE0C6B" w:rsidRPr="00945732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:rsidR="00685453" w:rsidRPr="00945732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945732">
        <w:rPr>
          <w:rFonts w:ascii="Arial Narrow" w:hAnsi="Arial Narrow"/>
          <w:sz w:val="22"/>
          <w:szCs w:val="22"/>
        </w:rPr>
        <w:t> </w:t>
      </w:r>
      <w:r w:rsidRPr="00945732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:rsidR="00E36325" w:rsidRPr="00945732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:rsidR="00FC4B93" w:rsidRPr="00945732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:rsidR="00945732" w:rsidRPr="00945732" w:rsidRDefault="000F0D0F" w:rsidP="00945732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 xml:space="preserve">do </w:t>
      </w:r>
      <w:r w:rsidR="000F2C5D" w:rsidRPr="00945732">
        <w:rPr>
          <w:rFonts w:ascii="Arial Narrow" w:hAnsi="Arial Narrow"/>
          <w:sz w:val="22"/>
          <w:szCs w:val="22"/>
        </w:rPr>
        <w:t>2 mesiacov</w:t>
      </w:r>
      <w:r w:rsidR="00332786" w:rsidRPr="00945732">
        <w:rPr>
          <w:rFonts w:ascii="Arial Narrow" w:hAnsi="Arial Narrow"/>
          <w:sz w:val="22"/>
          <w:szCs w:val="22"/>
        </w:rPr>
        <w:t xml:space="preserve"> </w:t>
      </w:r>
      <w:r w:rsidR="00645D7C" w:rsidRPr="00945732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945732">
        <w:rPr>
          <w:rFonts w:ascii="Arial Narrow" w:hAnsi="Arial Narrow"/>
          <w:sz w:val="22"/>
          <w:szCs w:val="22"/>
        </w:rPr>
        <w:t>z</w:t>
      </w:r>
      <w:r w:rsidR="004A7B26" w:rsidRPr="00945732">
        <w:rPr>
          <w:rFonts w:ascii="Arial Narrow" w:hAnsi="Arial Narrow"/>
          <w:sz w:val="22"/>
          <w:szCs w:val="22"/>
        </w:rPr>
        <w:t>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:rsidR="00945732" w:rsidRPr="00945732" w:rsidRDefault="00945732" w:rsidP="0094573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709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sz w:val="22"/>
          <w:szCs w:val="22"/>
        </w:rPr>
        <w:t>Verejný obstarávateľ požaduje dodať tovar v čase od 8.00 do 15.00 hod.</w:t>
      </w:r>
    </w:p>
    <w:p w:rsidR="00945732" w:rsidRPr="00945732" w:rsidRDefault="00945732" w:rsidP="0094573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ind w:left="709"/>
        <w:rPr>
          <w:rFonts w:ascii="Arial Narrow" w:hAnsi="Arial Narrow"/>
          <w:sz w:val="22"/>
          <w:szCs w:val="22"/>
        </w:rPr>
      </w:pPr>
    </w:p>
    <w:p w:rsidR="000F2C5D" w:rsidRPr="00945732" w:rsidRDefault="00F17129" w:rsidP="000F2C5D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Miestom dodania </w:t>
      </w:r>
      <w:r w:rsidR="007131DE"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:rsidR="00954250" w:rsidRPr="00945732" w:rsidRDefault="000F2C5D" w:rsidP="000F2C5D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  <w:sectPr w:rsidR="00954250" w:rsidRPr="00945732" w:rsidSect="000F2C5D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945732">
        <w:rPr>
          <w:rFonts w:ascii="Arial Narrow" w:hAnsi="Arial Narrow"/>
          <w:sz w:val="22"/>
          <w:szCs w:val="22"/>
          <w:lang w:val="sk-SK"/>
        </w:rPr>
        <w:t xml:space="preserve">Prezídium Policajného zboru, odbor počítačovej kriminality, Račianska 45, 831 02 Bratislava </w:t>
      </w:r>
      <w:r w:rsidRPr="00945732">
        <w:rPr>
          <w:rFonts w:ascii="Arial Narrow" w:hAnsi="Arial Narrow"/>
          <w:sz w:val="22"/>
          <w:szCs w:val="22"/>
        </w:rPr>
        <w:t>– Nové Mesto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:rsidR="00B11B1D" w:rsidRPr="00945732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945732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945732">
        <w:rPr>
          <w:rFonts w:ascii="Arial Narrow" w:hAnsi="Arial Narrow"/>
          <w:b/>
          <w:sz w:val="22"/>
          <w:szCs w:val="22"/>
        </w:rPr>
        <w:t>:</w:t>
      </w:r>
    </w:p>
    <w:p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:rsidR="00954250" w:rsidRPr="00945732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945732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:rsidR="00954250" w:rsidRPr="00945732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67"/>
        <w:gridCol w:w="5461"/>
        <w:gridCol w:w="67"/>
        <w:gridCol w:w="2768"/>
        <w:gridCol w:w="67"/>
        <w:gridCol w:w="2949"/>
      </w:tblGrid>
      <w:tr w:rsidR="004B7F5C" w:rsidRPr="00945732" w:rsidTr="00FF1CCA">
        <w:trPr>
          <w:trHeight w:val="2111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945732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:rsidR="004B7F5C" w:rsidRPr="00945732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:rsidR="004B7F5C" w:rsidRPr="00945732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0F2C5D" w:rsidRPr="00945732" w:rsidTr="00483CD7">
        <w:trPr>
          <w:trHeight w:val="511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0F2C5D" w:rsidRPr="00945732" w:rsidRDefault="000F2C5D" w:rsidP="00107017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1 – Širokouhlá digitálna videokamera</w:t>
            </w:r>
          </w:p>
        </w:tc>
        <w:tc>
          <w:tcPr>
            <w:tcW w:w="283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0F2C5D" w:rsidRPr="00945732" w:rsidRDefault="000F2C5D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945732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0F2C5D" w:rsidRPr="00945732" w:rsidTr="00483CD7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5D" w:rsidRPr="00945732" w:rsidRDefault="000F2C5D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5D" w:rsidRPr="00945732" w:rsidRDefault="000F2C5D" w:rsidP="009257B3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 ks</w:t>
            </w:r>
          </w:p>
        </w:tc>
        <w:tc>
          <w:tcPr>
            <w:tcW w:w="283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F2C5D" w:rsidRPr="00945732" w:rsidRDefault="000F2C5D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945732" w:rsidTr="00FF1CCA">
        <w:trPr>
          <w:trHeight w:val="300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945732" w:rsidTr="00FF1CCA">
        <w:trPr>
          <w:trHeight w:val="300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945732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945732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D6275" w:rsidRPr="00945732" w:rsidTr="008D6275">
        <w:trPr>
          <w:trHeight w:val="300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6275" w:rsidRPr="00945732" w:rsidRDefault="008D6275" w:rsidP="008D62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Snímač</w:t>
            </w:r>
          </w:p>
        </w:tc>
      </w:tr>
      <w:tr w:rsidR="00C467D5" w:rsidRPr="00945732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0F2C5D" w:rsidP="00C467D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</w:t>
            </w:r>
            <w:r w:rsidR="008D6275"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02917" w:rsidRPr="00945732" w:rsidRDefault="00802917" w:rsidP="00802917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min. </w:t>
            </w:r>
            <w:r w:rsidR="000F2C5D"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10 Mpx.</w:t>
            </w: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s možnosťou natáčať </w:t>
            </w:r>
            <w:proofErr w:type="spellStart"/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Full</w:t>
            </w:r>
            <w:proofErr w:type="spellEnd"/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HD video</w:t>
            </w:r>
          </w:p>
          <w:p w:rsidR="00C467D5" w:rsidRPr="00945732" w:rsidRDefault="00802917" w:rsidP="00802917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(1920x1080)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67D5" w:rsidRPr="00945732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02917" w:rsidP="00802917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brazový snímač</w:t>
            </w:r>
            <w:r w:rsidR="008D6275"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945732">
              <w:rPr>
                <w:rFonts w:ascii="Times New Roman" w:eastAsia="Calibri" w:hAnsi="Times New Roman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02917" w:rsidP="00C467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CMOS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02917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</w:tr>
      <w:tr w:rsidR="008D6275" w:rsidRPr="00945732" w:rsidTr="008D6275">
        <w:trPr>
          <w:trHeight w:val="300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6275" w:rsidRPr="00945732" w:rsidRDefault="008D6275" w:rsidP="008D62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Objektív</w:t>
            </w:r>
          </w:p>
        </w:tc>
      </w:tr>
      <w:tr w:rsidR="00C467D5" w:rsidRPr="00945732" w:rsidTr="00763024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D6275" w:rsidP="008D627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ptický zoom:</w:t>
            </w: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D6275" w:rsidP="00C467D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 10x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C467D5" w:rsidRPr="00945732" w:rsidTr="008D6275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D6275" w:rsidP="008D627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D6275" w:rsidP="008D627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optická stabilizácia obrazu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8D627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467D5" w:rsidRPr="00945732" w:rsidRDefault="00C467D5" w:rsidP="00C467D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D6275" w:rsidRPr="00945732" w:rsidTr="0080033B">
        <w:trPr>
          <w:trHeight w:val="300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6275" w:rsidRPr="00945732" w:rsidRDefault="008D6275" w:rsidP="008D62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Displej</w:t>
            </w:r>
          </w:p>
        </w:tc>
      </w:tr>
      <w:tr w:rsidR="001301A4" w:rsidRPr="00945732" w:rsidTr="00C348A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8D627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dotykový/výklopný 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301A4" w:rsidRPr="00945732" w:rsidTr="00C348A3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eľkosť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n 3“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8D6275" w:rsidRPr="00945732" w:rsidTr="008D6275">
        <w:trPr>
          <w:trHeight w:val="303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6275" w:rsidRPr="00945732" w:rsidRDefault="008D6275" w:rsidP="008D627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Video záznam</w:t>
            </w:r>
          </w:p>
        </w:tc>
      </w:tr>
      <w:tr w:rsidR="001301A4" w:rsidRPr="00945732" w:rsidTr="008E23B5">
        <w:trPr>
          <w:trHeight w:val="26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lastRenderedPageBreak/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5553DA" w:rsidRDefault="008D6275" w:rsidP="005553DA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záznamy sa musia ukladať na pamäťovú kartu typu SD, SDHC alebo SDXC</w:t>
            </w:r>
            <w:r w:rsidR="00F41E33"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,</w:t>
            </w:r>
          </w:p>
          <w:p w:rsidR="008D6275" w:rsidRPr="005553DA" w:rsidRDefault="008D6275" w:rsidP="005553DA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slovenské alebo české menu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8D627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301A4" w:rsidRPr="00945732" w:rsidRDefault="001301A4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D6275" w:rsidRPr="00945732" w:rsidTr="008D6275">
        <w:trPr>
          <w:trHeight w:val="309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D6275" w:rsidRPr="00945732" w:rsidRDefault="008D6275" w:rsidP="008D627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Audio parametre</w:t>
            </w:r>
          </w:p>
        </w:tc>
      </w:tr>
      <w:tr w:rsidR="008E23B5" w:rsidRPr="00945732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8D6275" w:rsidP="008E23B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8D6275" w:rsidP="008E23B5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zabudovaný mikrofón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5F2C11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E23B5" w:rsidRPr="00945732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5F2C11" w:rsidP="005F2C11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Formát záznamu zvuku:</w:t>
            </w:r>
            <w:r w:rsidRPr="00945732">
              <w:rPr>
                <w:rFonts w:ascii="Times New Roman" w:eastAsia="Calibri" w:hAnsi="Times New Roman"/>
                <w:sz w:val="22"/>
                <w:szCs w:val="22"/>
                <w:lang w:eastAsia="sk-SK"/>
              </w:rPr>
              <w:t xml:space="preserve"> 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5F2C11" w:rsidP="001301A4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Stereo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5F2C11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8E23B5" w:rsidP="001301A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2C11" w:rsidRPr="00945732" w:rsidTr="005F2C11">
        <w:trPr>
          <w:trHeight w:val="309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Rozhranie</w:t>
            </w:r>
          </w:p>
        </w:tc>
      </w:tr>
      <w:tr w:rsidR="008E23B5" w:rsidRPr="00945732" w:rsidTr="00C348A3">
        <w:trPr>
          <w:trHeight w:val="309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E72D03" w:rsidP="008E23B5">
            <w:pPr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</w:pPr>
            <w:r w:rsidRPr="00E72D03"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  <w:t>Rozhranie</w:t>
            </w:r>
            <w:r w:rsidR="005F2C11" w:rsidRPr="00E72D03"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  <w:t>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5553DA" w:rsidRDefault="005F2C11" w:rsidP="005553DA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USB alebo </w:t>
            </w:r>
            <w:proofErr w:type="spellStart"/>
            <w:r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icro</w:t>
            </w:r>
            <w:proofErr w:type="spellEnd"/>
            <w:r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USB</w:t>
            </w:r>
            <w:r w:rsidR="00E72D03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alebo </w:t>
            </w:r>
            <w:r w:rsidR="00E72D03" w:rsidRPr="00E72D03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USB-C</w:t>
            </w:r>
            <w:r w:rsidR="00F41E33"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,</w:t>
            </w:r>
          </w:p>
          <w:p w:rsidR="008E23B5" w:rsidRPr="005553DA" w:rsidRDefault="005F2C11" w:rsidP="005553DA">
            <w:pPr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HDMI alebo mini HDMI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8E23B5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E23B5" w:rsidRPr="00945732" w:rsidRDefault="00A10C89" w:rsidP="008E23B5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bookmarkStart w:id="0" w:name="_GoBack"/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  <w:bookmarkEnd w:id="0"/>
          </w:p>
        </w:tc>
      </w:tr>
      <w:tr w:rsidR="005F2C11" w:rsidRPr="00945732" w:rsidTr="005F2C11">
        <w:trPr>
          <w:trHeight w:val="309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Napájanie</w:t>
            </w:r>
          </w:p>
        </w:tc>
      </w:tr>
      <w:tr w:rsidR="005F2C11" w:rsidRPr="00945732" w:rsidTr="005F2C11">
        <w:trPr>
          <w:trHeight w:val="309"/>
        </w:trPr>
        <w:tc>
          <w:tcPr>
            <w:tcW w:w="3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i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  <w:t>Výdrž akumulátora pri zázname na jedno nabitie</w:t>
            </w: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min. 60 min.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</w:p>
        </w:tc>
        <w:tc>
          <w:tcPr>
            <w:tcW w:w="2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5F2C11" w:rsidRPr="00945732" w:rsidTr="005F2C11">
        <w:trPr>
          <w:trHeight w:val="309"/>
        </w:trPr>
        <w:tc>
          <w:tcPr>
            <w:tcW w:w="14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  <w:t>Ostatné</w:t>
            </w:r>
          </w:p>
        </w:tc>
      </w:tr>
      <w:tr w:rsidR="005F2C11" w:rsidRPr="00945732" w:rsidTr="005F2C11">
        <w:trPr>
          <w:trHeight w:val="309"/>
        </w:trPr>
        <w:tc>
          <w:tcPr>
            <w:tcW w:w="3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2E4768">
            <w:pPr>
              <w:spacing w:line="276" w:lineRule="auto"/>
              <w:contextualSpacing/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eastAsia="sk-SK"/>
              </w:rPr>
              <w:t>Vlastnosti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5553DA" w:rsidRDefault="005F2C11" w:rsidP="005553DA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možnosť uchytenia externého svetla alebo vlastná funkcia dosvietenia alebo nočný režim</w:t>
            </w:r>
            <w:r w:rsidR="00F41E33"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,</w:t>
            </w:r>
          </w:p>
          <w:p w:rsidR="005F2C11" w:rsidRPr="005553DA" w:rsidRDefault="005F2C11" w:rsidP="005553DA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</w:pPr>
            <w:r w:rsidRPr="005553DA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podporovaný formát JPEG (možnosť fotografovania)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5F2C1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i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2E476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F2C11" w:rsidRPr="00945732" w:rsidTr="005F2C11">
        <w:trPr>
          <w:trHeight w:val="309"/>
        </w:trPr>
        <w:tc>
          <w:tcPr>
            <w:tcW w:w="3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2E4768">
            <w:pPr>
              <w:spacing w:line="276" w:lineRule="auto"/>
              <w:contextualSpacing/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b/>
                <w:color w:val="000000"/>
                <w:sz w:val="22"/>
                <w:szCs w:val="22"/>
                <w:lang w:val="x-none" w:eastAsia="sk-SK"/>
              </w:rPr>
              <w:t>Príslušenstvo: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3DA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súprava dvoch nabíjateľných batérií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sieťový adaptér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napájací kábel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návod na obsluhu v slovenskom alebo v českom jazyku 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kábel HDMI alebo </w:t>
            </w:r>
            <w:proofErr w:type="spellStart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micro</w:t>
            </w:r>
            <w:proofErr w:type="spellEnd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 HDMI 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kábel USB alebo </w:t>
            </w:r>
            <w:proofErr w:type="spellStart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micro</w:t>
            </w:r>
            <w:proofErr w:type="spellEnd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 USB</w:t>
            </w:r>
            <w:r w:rsidR="00E72D03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="00E72D03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alebo </w:t>
            </w:r>
            <w:r w:rsidR="00E72D03" w:rsidRPr="00E72D03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>USB-C</w:t>
            </w: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 - použitý kábel musí byť dostatočne</w:t>
            </w:r>
            <w:r w:rsidRPr="00945732">
              <w:rPr>
                <w:rFonts w:ascii="Arial Narrow" w:hAnsi="Arial Narrow"/>
                <w:color w:val="000000"/>
                <w:sz w:val="22"/>
                <w:szCs w:val="22"/>
                <w:lang w:eastAsia="sk-SK"/>
              </w:rPr>
              <w:t xml:space="preserve"> </w:t>
            </w: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ohybný a odolný na každodenné používanie,</w:t>
            </w:r>
          </w:p>
          <w:p w:rsidR="00F41E33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pamäťové médium min. 128 GB,</w:t>
            </w:r>
          </w:p>
          <w:p w:rsidR="005F2C11" w:rsidRPr="00945732" w:rsidRDefault="00F41E33" w:rsidP="00F41E33">
            <w:pPr>
              <w:tabs>
                <w:tab w:val="clear" w:pos="2160"/>
                <w:tab w:val="clear" w:pos="2880"/>
                <w:tab w:val="clear" w:pos="4500"/>
              </w:tabs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</w:pPr>
            <w:proofErr w:type="spellStart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>brašňa</w:t>
            </w:r>
            <w:proofErr w:type="spellEnd"/>
            <w:r w:rsidRPr="00945732">
              <w:rPr>
                <w:rFonts w:ascii="Arial Narrow" w:hAnsi="Arial Narrow"/>
                <w:color w:val="000000"/>
                <w:sz w:val="22"/>
                <w:szCs w:val="22"/>
                <w:lang w:val="x-none" w:eastAsia="sk-SK"/>
              </w:rPr>
              <w:t xml:space="preserve"> s vnútorným vreckom oddeleným pre zariadenie a príslušenstvo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F41E33" w:rsidP="005F2C11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94573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2C11" w:rsidRPr="00945732" w:rsidRDefault="005F2C11" w:rsidP="002E4768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B75873" w:rsidRPr="00945732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:rsidR="001C1AEE" w:rsidRPr="00945732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>Táto časť súťažných odkladov bude tvoriť neoddeliteľnú súčasť kúpnej zmluvy ako príloha č. 1, ktorú uzatvorí verejný obstarávateľ s úspešným uchádzačom.</w:t>
      </w:r>
    </w:p>
    <w:sectPr w:rsidR="001C1AEE" w:rsidRPr="00945732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60BE" w:rsidRDefault="005E60BE" w:rsidP="006E6235">
      <w:r>
        <w:separator/>
      </w:r>
    </w:p>
  </w:endnote>
  <w:endnote w:type="continuationSeparator" w:id="0">
    <w:p w:rsidR="005E60BE" w:rsidRDefault="005E60BE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47439870"/>
      <w:docPartObj>
        <w:docPartGallery w:val="Page Numbers (Bottom of Page)"/>
        <w:docPartUnique/>
      </w:docPartObj>
    </w:sdtPr>
    <w:sdtEndPr/>
    <w:sdtContent>
      <w:p w:rsidR="009A0785" w:rsidRDefault="009A07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0C89" w:rsidRPr="00A10C89">
          <w:rPr>
            <w:noProof/>
            <w:lang w:val="sk-SK"/>
          </w:rPr>
          <w:t>2</w:t>
        </w:r>
        <w:r>
          <w:fldChar w:fldCharType="end"/>
        </w:r>
      </w:p>
    </w:sdtContent>
  </w:sdt>
  <w:p w:rsidR="009A0785" w:rsidRPr="00CC3451" w:rsidRDefault="00CC3451">
    <w:pPr>
      <w:pStyle w:val="Pta"/>
      <w:rPr>
        <w:sz w:val="16"/>
        <w:lang w:val="sk-SK"/>
      </w:rPr>
    </w:pPr>
    <w:r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>Širokouhlé digitálne kamery</w:t>
    </w:r>
    <w:r w:rsidR="005553DA">
      <w:rPr>
        <w:rFonts w:ascii="Arial Narrow" w:hAnsi="Arial Narrow" w:cs="Helvetica"/>
        <w:color w:val="333333"/>
        <w:szCs w:val="24"/>
        <w:shd w:val="clear" w:color="auto" w:fill="FFFFFF"/>
        <w:lang w:val="sk-SK"/>
      </w:rPr>
      <w:t xml:space="preserve"> 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60BE" w:rsidRDefault="005E60BE" w:rsidP="006E6235">
      <w:r>
        <w:separator/>
      </w:r>
    </w:p>
  </w:footnote>
  <w:footnote w:type="continuationSeparator" w:id="0">
    <w:p w:rsidR="005E60BE" w:rsidRDefault="005E60BE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636C" w:rsidRDefault="002A636C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204368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1F9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53DA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60BE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C89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7EFF"/>
    <w:rsid w:val="00C10BDE"/>
    <w:rsid w:val="00C11B1A"/>
    <w:rsid w:val="00C21D97"/>
    <w:rsid w:val="00C22720"/>
    <w:rsid w:val="00C22B6A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153C"/>
    <w:rsid w:val="00E65441"/>
    <w:rsid w:val="00E66EA5"/>
    <w:rsid w:val="00E6724B"/>
    <w:rsid w:val="00E72D03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C2048"/>
    <w:rsid w:val="00EC4970"/>
    <w:rsid w:val="00EC6FB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1CCA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34D8FB-4680-4003-B0B3-F82910E86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17</Words>
  <Characters>3522</Characters>
  <Application>Microsoft Office Word</Application>
  <DocSecurity>0</DocSecurity>
  <Lines>29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4</cp:revision>
  <cp:lastPrinted>2022-06-24T06:53:00Z</cp:lastPrinted>
  <dcterms:created xsi:type="dcterms:W3CDTF">2023-04-03T06:26:00Z</dcterms:created>
  <dcterms:modified xsi:type="dcterms:W3CDTF">2023-04-03T06:44:00Z</dcterms:modified>
</cp:coreProperties>
</file>